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CE94FC" w14:textId="77777777" w:rsidR="004672A7" w:rsidRDefault="004672A7" w:rsidP="004672A7"/>
    <w:p w14:paraId="53364A02" w14:textId="77777777" w:rsidR="0052221E" w:rsidRDefault="0052221E" w:rsidP="004672A7"/>
    <w:p w14:paraId="64C20CFC" w14:textId="7E0C68EB" w:rsidR="004672A7" w:rsidRDefault="004672A7" w:rsidP="004672A7">
      <w:pPr>
        <w:spacing w:line="360" w:lineRule="auto"/>
      </w:pPr>
      <w:r>
        <w:t>Imiona: ________________________________________________________</w:t>
      </w:r>
      <w:r w:rsidR="00DB7F59">
        <w:t>_________</w:t>
      </w:r>
      <w:r>
        <w:t>_________</w:t>
      </w:r>
    </w:p>
    <w:p w14:paraId="61A4AAE5" w14:textId="16C9A5BE" w:rsidR="00C67DFF" w:rsidRDefault="00C67DFF" w:rsidP="004672A7">
      <w:pPr>
        <w:spacing w:line="360" w:lineRule="auto"/>
      </w:pPr>
      <w:r>
        <w:t>Nazwisko: ________________________________________________________________________</w:t>
      </w:r>
    </w:p>
    <w:p w14:paraId="03790CB9" w14:textId="4737FDFF" w:rsidR="004672A7" w:rsidRDefault="004672A7" w:rsidP="004672A7">
      <w:pPr>
        <w:spacing w:line="360" w:lineRule="auto"/>
      </w:pPr>
      <w:r>
        <w:t>Nazwisko rodowe: _______________________</w:t>
      </w:r>
      <w:r w:rsidR="00C67DFF">
        <w:t>__________________________________________</w:t>
      </w:r>
    </w:p>
    <w:p w14:paraId="497E147E" w14:textId="34731191" w:rsidR="00C67DFF" w:rsidRDefault="00C67DFF" w:rsidP="00C67DFF">
      <w:pPr>
        <w:spacing w:line="360" w:lineRule="auto"/>
      </w:pPr>
      <w:r>
        <w:t>PESEL: ___________________________________________________________________________</w:t>
      </w:r>
    </w:p>
    <w:p w14:paraId="5A7869A5" w14:textId="759EAF0F" w:rsidR="00C67DFF" w:rsidRDefault="00C67DFF" w:rsidP="00C67DFF">
      <w:pPr>
        <w:spacing w:line="360" w:lineRule="auto"/>
      </w:pPr>
      <w:r>
        <w:t>Data urodzenia: ___________________________________________________________________</w:t>
      </w:r>
    </w:p>
    <w:p w14:paraId="55E9BB45" w14:textId="77777777" w:rsidR="004672A7" w:rsidRDefault="004672A7" w:rsidP="004672A7">
      <w:pPr>
        <w:spacing w:line="360" w:lineRule="auto"/>
      </w:pPr>
      <w:r>
        <w:t>Imię ojca: ______________________________     Imię matki: ______________________________</w:t>
      </w:r>
    </w:p>
    <w:p w14:paraId="6DE146D8" w14:textId="77777777" w:rsidR="004672A7" w:rsidRDefault="004672A7" w:rsidP="004672A7">
      <w:pPr>
        <w:spacing w:line="360" w:lineRule="auto"/>
      </w:pPr>
    </w:p>
    <w:p w14:paraId="7667CAB9" w14:textId="77777777" w:rsidR="004672A7" w:rsidRDefault="004672A7" w:rsidP="004672A7">
      <w:pPr>
        <w:spacing w:line="360" w:lineRule="auto"/>
      </w:pPr>
    </w:p>
    <w:p w14:paraId="06D90E87" w14:textId="77777777" w:rsidR="004672A7" w:rsidRDefault="004672A7" w:rsidP="004672A7">
      <w:pPr>
        <w:spacing w:line="360" w:lineRule="auto"/>
        <w:jc w:val="center"/>
        <w:rPr>
          <w:b/>
          <w:sz w:val="24"/>
        </w:rPr>
      </w:pPr>
      <w:r w:rsidRPr="004672A7">
        <w:rPr>
          <w:b/>
          <w:sz w:val="24"/>
        </w:rPr>
        <w:t>Oświadczenie</w:t>
      </w:r>
    </w:p>
    <w:p w14:paraId="500EF322" w14:textId="77777777" w:rsidR="0052221E" w:rsidRDefault="0052221E" w:rsidP="004672A7">
      <w:pPr>
        <w:spacing w:line="360" w:lineRule="auto"/>
        <w:jc w:val="center"/>
        <w:rPr>
          <w:b/>
          <w:sz w:val="24"/>
        </w:rPr>
      </w:pPr>
    </w:p>
    <w:p w14:paraId="689251FD" w14:textId="04445A08" w:rsidR="004672A7" w:rsidRDefault="004672A7" w:rsidP="0052221E">
      <w:pPr>
        <w:spacing w:line="360" w:lineRule="auto"/>
        <w:jc w:val="both"/>
        <w:rPr>
          <w:sz w:val="24"/>
        </w:rPr>
      </w:pPr>
      <w:r>
        <w:rPr>
          <w:sz w:val="24"/>
        </w:rPr>
        <w:tab/>
        <w:t xml:space="preserve">Ja, _________________________________, oświadczam, że wyrażam zgodę na wykorzystanie </w:t>
      </w:r>
      <w:r w:rsidR="0052221E">
        <w:rPr>
          <w:sz w:val="24"/>
        </w:rPr>
        <w:t>moich danych osobowych, w tym numeru PESEL,</w:t>
      </w:r>
      <w:r w:rsidR="00AC5BD3">
        <w:rPr>
          <w:sz w:val="24"/>
        </w:rPr>
        <w:t xml:space="preserve"> przez Uniwersytet Mikołaja Kopernika w Toruniu</w:t>
      </w:r>
      <w:r w:rsidR="0052221E">
        <w:rPr>
          <w:sz w:val="24"/>
        </w:rPr>
        <w:t xml:space="preserve"> </w:t>
      </w:r>
      <w:r w:rsidR="00462E47">
        <w:rPr>
          <w:sz w:val="24"/>
        </w:rPr>
        <w:t>dla</w:t>
      </w:r>
      <w:r w:rsidR="0052221E">
        <w:rPr>
          <w:sz w:val="24"/>
        </w:rPr>
        <w:t xml:space="preserve"> weryfikacji mojej osoby w</w:t>
      </w:r>
      <w:r w:rsidR="00462E47">
        <w:rPr>
          <w:sz w:val="24"/>
        </w:rPr>
        <w:t> </w:t>
      </w:r>
      <w:r w:rsidR="0052221E">
        <w:rPr>
          <w:sz w:val="24"/>
        </w:rPr>
        <w:t>Rejestrze Sprawców Przestępstw na Tle Seksualnym w celu realizacji praktyk</w:t>
      </w:r>
      <w:r w:rsidR="002C2BCA">
        <w:rPr>
          <w:sz w:val="24"/>
        </w:rPr>
        <w:t xml:space="preserve"> </w:t>
      </w:r>
      <w:r w:rsidR="0052221E">
        <w:rPr>
          <w:sz w:val="24"/>
        </w:rPr>
        <w:t>pedagogicznych w szkole podstawowej lub ponadpodstawowej.</w:t>
      </w:r>
    </w:p>
    <w:p w14:paraId="506053AA" w14:textId="77777777" w:rsidR="0052221E" w:rsidRDefault="0052221E" w:rsidP="0052221E">
      <w:pPr>
        <w:spacing w:line="360" w:lineRule="auto"/>
        <w:jc w:val="both"/>
        <w:rPr>
          <w:sz w:val="24"/>
        </w:rPr>
      </w:pPr>
    </w:p>
    <w:p w14:paraId="50C554AC" w14:textId="77777777" w:rsidR="0052221E" w:rsidRDefault="0052221E" w:rsidP="0052221E">
      <w:pPr>
        <w:spacing w:line="240" w:lineRule="auto"/>
        <w:jc w:val="both"/>
        <w:rPr>
          <w:sz w:val="24"/>
        </w:rPr>
      </w:pPr>
    </w:p>
    <w:p w14:paraId="3D4E2DD7" w14:textId="77777777" w:rsidR="0052221E" w:rsidRDefault="0052221E" w:rsidP="0052221E">
      <w:pPr>
        <w:spacing w:line="240" w:lineRule="auto"/>
        <w:jc w:val="both"/>
        <w:rPr>
          <w:sz w:val="24"/>
        </w:rPr>
      </w:pPr>
    </w:p>
    <w:p w14:paraId="7B416566" w14:textId="77777777" w:rsidR="0052221E" w:rsidRDefault="0052221E" w:rsidP="0052221E">
      <w:pPr>
        <w:spacing w:line="240" w:lineRule="auto"/>
        <w:jc w:val="both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________________________</w:t>
      </w:r>
    </w:p>
    <w:p w14:paraId="16DBE129" w14:textId="6B03B3B4" w:rsidR="0052221E" w:rsidRPr="004672A7" w:rsidRDefault="0052221E" w:rsidP="0052221E">
      <w:pPr>
        <w:spacing w:line="240" w:lineRule="auto"/>
        <w:jc w:val="both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 xml:space="preserve">  </w:t>
      </w:r>
      <w:r>
        <w:rPr>
          <w:sz w:val="24"/>
        </w:rPr>
        <w:tab/>
      </w:r>
      <w:r w:rsidR="002C2BCA">
        <w:rPr>
          <w:sz w:val="24"/>
        </w:rPr>
        <w:t xml:space="preserve">          </w:t>
      </w:r>
      <w:r w:rsidR="00462E47">
        <w:rPr>
          <w:sz w:val="24"/>
        </w:rPr>
        <w:t xml:space="preserve"> P</w:t>
      </w:r>
      <w:r w:rsidR="002C2BCA">
        <w:rPr>
          <w:sz w:val="20"/>
        </w:rPr>
        <w:t>odpis</w:t>
      </w:r>
    </w:p>
    <w:sectPr w:rsidR="0052221E" w:rsidRPr="004672A7" w:rsidSect="00462E47">
      <w:headerReference w:type="default" r:id="rId6"/>
      <w:pgSz w:w="11906" w:h="16838"/>
      <w:pgMar w:top="1417" w:right="1417" w:bottom="1417" w:left="1417" w:header="141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C651D6" w14:textId="77777777" w:rsidR="0010556C" w:rsidRDefault="0010556C" w:rsidP="004672A7">
      <w:pPr>
        <w:spacing w:after="0" w:line="240" w:lineRule="auto"/>
      </w:pPr>
      <w:r>
        <w:separator/>
      </w:r>
    </w:p>
  </w:endnote>
  <w:endnote w:type="continuationSeparator" w:id="0">
    <w:p w14:paraId="478C4656" w14:textId="77777777" w:rsidR="0010556C" w:rsidRDefault="0010556C" w:rsidP="004672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D5644D" w14:textId="77777777" w:rsidR="0010556C" w:rsidRDefault="0010556C" w:rsidP="004672A7">
      <w:pPr>
        <w:spacing w:after="0" w:line="240" w:lineRule="auto"/>
      </w:pPr>
      <w:r>
        <w:separator/>
      </w:r>
    </w:p>
  </w:footnote>
  <w:footnote w:type="continuationSeparator" w:id="0">
    <w:p w14:paraId="422AE2F8" w14:textId="77777777" w:rsidR="0010556C" w:rsidRDefault="0010556C" w:rsidP="004672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712182" w14:textId="77777777" w:rsidR="004672A7" w:rsidRDefault="004672A7" w:rsidP="004672A7">
    <w:pPr>
      <w:pStyle w:val="Nagwek"/>
      <w:jc w:val="right"/>
      <w:rPr>
        <w:sz w:val="18"/>
      </w:rPr>
    </w:pPr>
    <w:r>
      <w:rPr>
        <w:sz w:val="18"/>
      </w:rPr>
      <w:t>__________________________________</w:t>
    </w:r>
  </w:p>
  <w:p w14:paraId="011F3BD1" w14:textId="77777777" w:rsidR="004672A7" w:rsidRPr="004672A7" w:rsidRDefault="004672A7" w:rsidP="004672A7">
    <w:pPr>
      <w:pStyle w:val="Nagwek"/>
      <w:tabs>
        <w:tab w:val="clear" w:pos="4536"/>
        <w:tab w:val="clear" w:pos="9072"/>
        <w:tab w:val="right" w:pos="8222"/>
      </w:tabs>
      <w:ind w:right="850"/>
      <w:jc w:val="right"/>
      <w:rPr>
        <w:sz w:val="18"/>
      </w:rPr>
    </w:pPr>
    <w:r w:rsidRPr="004672A7">
      <w:rPr>
        <w:sz w:val="18"/>
      </w:rPr>
      <w:t>miejscowość, dat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S1MDC0sDQ2NzA1MTBW0lEKTi0uzszPAykwrgUAycApsiwAAAA="/>
  </w:docVars>
  <w:rsids>
    <w:rsidRoot w:val="004672A7"/>
    <w:rsid w:val="0010556C"/>
    <w:rsid w:val="0012582E"/>
    <w:rsid w:val="002510D5"/>
    <w:rsid w:val="002C2BCA"/>
    <w:rsid w:val="00462070"/>
    <w:rsid w:val="00462E47"/>
    <w:rsid w:val="004672A7"/>
    <w:rsid w:val="0052221E"/>
    <w:rsid w:val="00594D47"/>
    <w:rsid w:val="00664523"/>
    <w:rsid w:val="007B1BEC"/>
    <w:rsid w:val="0088351E"/>
    <w:rsid w:val="00AC5BD3"/>
    <w:rsid w:val="00B94C49"/>
    <w:rsid w:val="00C662CA"/>
    <w:rsid w:val="00C67DFF"/>
    <w:rsid w:val="00DB7F59"/>
    <w:rsid w:val="00E111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DA404D0"/>
  <w15:chartTrackingRefBased/>
  <w15:docId w15:val="{D46C6409-DED4-456E-B2AC-A6C78D8223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672A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672A7"/>
  </w:style>
  <w:style w:type="paragraph" w:styleId="Stopka">
    <w:name w:val="footer"/>
    <w:basedOn w:val="Normalny"/>
    <w:link w:val="StopkaZnak"/>
    <w:uiPriority w:val="99"/>
    <w:unhideWhenUsed/>
    <w:rsid w:val="004672A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672A7"/>
  </w:style>
  <w:style w:type="paragraph" w:styleId="Poprawka">
    <w:name w:val="Revision"/>
    <w:hidden/>
    <w:uiPriority w:val="99"/>
    <w:semiHidden/>
    <w:rsid w:val="00C662C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33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Sykuła (sykula)</dc:creator>
  <cp:keywords/>
  <dc:description/>
  <cp:lastModifiedBy>Czesław Adamiak</cp:lastModifiedBy>
  <cp:revision>8</cp:revision>
  <dcterms:created xsi:type="dcterms:W3CDTF">2026-04-25T05:43:00Z</dcterms:created>
  <dcterms:modified xsi:type="dcterms:W3CDTF">2026-04-27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60a0b0-7a28-4ccf-b0c1-243619b4b95c</vt:lpwstr>
  </property>
</Properties>
</file>